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ksim baz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ks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z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19 white st des plaines 600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ximbaz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0181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la Baz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